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6FEC" w14:textId="5BFA0D92" w:rsidR="00C63F32" w:rsidRPr="00C63F32" w:rsidRDefault="00484A3E" w:rsidP="00C63F32">
      <w:pPr>
        <w:autoSpaceDE w:val="0"/>
        <w:autoSpaceDN w:val="0"/>
        <w:jc w:val="center"/>
        <w:rPr>
          <w:b/>
          <w:sz w:val="32"/>
          <w:szCs w:val="32"/>
        </w:rPr>
      </w:pPr>
      <w:bookmarkStart w:id="0" w:name="_Hlk155627133"/>
      <w:bookmarkStart w:id="1" w:name="_GoBack"/>
      <w:r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60800" behindDoc="1" locked="0" layoutInCell="1" allowOverlap="1" wp14:anchorId="6BC68DCA" wp14:editId="02FA38DF">
            <wp:simplePos x="0" y="0"/>
            <wp:positionH relativeFrom="column">
              <wp:posOffset>4130040</wp:posOffset>
            </wp:positionH>
            <wp:positionV relativeFrom="paragraph">
              <wp:posOffset>-151765</wp:posOffset>
            </wp:positionV>
            <wp:extent cx="762000" cy="762000"/>
            <wp:effectExtent l="0" t="0" r="0" b="0"/>
            <wp:wrapTight wrapText="bothSides">
              <wp:wrapPolygon edited="0">
                <wp:start x="0" y="0"/>
                <wp:lineTo x="0" y="21060"/>
                <wp:lineTo x="21060" y="21060"/>
                <wp:lineTo x="2106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6FEC">
        <w:rPr>
          <w:noProof/>
          <w:lang w:val="en-IN" w:eastAsia="en-IN"/>
        </w:rPr>
        <w:drawing>
          <wp:anchor distT="0" distB="0" distL="114300" distR="114300" simplePos="0" relativeHeight="251658752" behindDoc="1" locked="0" layoutInCell="1" allowOverlap="1" wp14:anchorId="35F0CD12" wp14:editId="673785BE">
            <wp:simplePos x="0" y="0"/>
            <wp:positionH relativeFrom="column">
              <wp:posOffset>5074920</wp:posOffset>
            </wp:positionH>
            <wp:positionV relativeFrom="paragraph">
              <wp:posOffset>23495</wp:posOffset>
            </wp:positionV>
            <wp:extent cx="1668145" cy="461010"/>
            <wp:effectExtent l="0" t="0" r="0" b="0"/>
            <wp:wrapTight wrapText="bothSides">
              <wp:wrapPolygon edited="0">
                <wp:start x="1973" y="0"/>
                <wp:lineTo x="740" y="8926"/>
                <wp:lineTo x="1233" y="20529"/>
                <wp:lineTo x="17267" y="20529"/>
                <wp:lineTo x="17514" y="19636"/>
                <wp:lineTo x="20720" y="15174"/>
                <wp:lineTo x="21214" y="8926"/>
                <wp:lineTo x="18254" y="7140"/>
                <wp:lineTo x="3453" y="0"/>
                <wp:lineTo x="1973" y="0"/>
              </wp:wrapPolygon>
            </wp:wrapTight>
            <wp:docPr id="1710493203" name="Picture 3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493203" name="Picture 3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6FEC">
        <w:rPr>
          <w:noProof/>
          <w:lang w:val="en-IN" w:eastAsia="en-IN"/>
        </w:rPr>
        <w:drawing>
          <wp:anchor distT="0" distB="0" distL="114300" distR="114300" simplePos="0" relativeHeight="251657728" behindDoc="1" locked="0" layoutInCell="1" allowOverlap="1" wp14:anchorId="7D1DE780" wp14:editId="2F882AFA">
            <wp:simplePos x="0" y="0"/>
            <wp:positionH relativeFrom="column">
              <wp:posOffset>2857500</wp:posOffset>
            </wp:positionH>
            <wp:positionV relativeFrom="paragraph">
              <wp:posOffset>8255</wp:posOffset>
            </wp:positionV>
            <wp:extent cx="860425" cy="556260"/>
            <wp:effectExtent l="0" t="0" r="0" b="0"/>
            <wp:wrapTight wrapText="bothSides">
              <wp:wrapPolygon edited="0">
                <wp:start x="0" y="0"/>
                <wp:lineTo x="0" y="20712"/>
                <wp:lineTo x="21042" y="20712"/>
                <wp:lineTo x="21042" y="0"/>
                <wp:lineTo x="0" y="0"/>
              </wp:wrapPolygon>
            </wp:wrapTight>
            <wp:docPr id="839582983" name="Picture 2" descr="A yellow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582983" name="Picture 2" descr="A yellow circle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6FEC">
        <w:rPr>
          <w:noProof/>
          <w:lang w:val="en-IN" w:eastAsia="en-IN"/>
        </w:rPr>
        <w:drawing>
          <wp:anchor distT="0" distB="0" distL="114300" distR="114300" simplePos="0" relativeHeight="251656704" behindDoc="1" locked="0" layoutInCell="1" allowOverlap="1" wp14:anchorId="2B2AC24D" wp14:editId="191A3FA7">
            <wp:simplePos x="0" y="0"/>
            <wp:positionH relativeFrom="column">
              <wp:posOffset>1432560</wp:posOffset>
            </wp:positionH>
            <wp:positionV relativeFrom="paragraph">
              <wp:posOffset>8255</wp:posOffset>
            </wp:positionV>
            <wp:extent cx="777240" cy="571500"/>
            <wp:effectExtent l="0" t="0" r="0" b="0"/>
            <wp:wrapTight wrapText="bothSides">
              <wp:wrapPolygon edited="0">
                <wp:start x="0" y="0"/>
                <wp:lineTo x="0" y="20880"/>
                <wp:lineTo x="21176" y="20880"/>
                <wp:lineTo x="21176" y="0"/>
                <wp:lineTo x="0" y="0"/>
              </wp:wrapPolygon>
            </wp:wrapTight>
            <wp:docPr id="353786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FDD"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54656" behindDoc="1" locked="0" layoutInCell="1" allowOverlap="1" wp14:anchorId="04454C4B" wp14:editId="65AD7480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0B81D0" w14:textId="387AEB7F"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487FAA35" w14:textId="36B768BB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64B17C15" w14:textId="46E50B94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07F220C0" w14:textId="4B9E66CF" w:rsidR="00C73FDD" w:rsidRDefault="00B51952" w:rsidP="00C73FDD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="00C63F32" w:rsidRPr="00C63F32">
        <w:rPr>
          <w:b/>
          <w:sz w:val="32"/>
          <w:szCs w:val="32"/>
        </w:rPr>
        <w:t>ICDAM-202</w:t>
      </w:r>
      <w:r w:rsidR="006E482C">
        <w:rPr>
          <w:b/>
          <w:sz w:val="32"/>
          <w:szCs w:val="32"/>
        </w:rPr>
        <w:t>6</w:t>
      </w:r>
    </w:p>
    <w:p w14:paraId="6EDF2789" w14:textId="18C1550E" w:rsidR="00C63F32" w:rsidRPr="00C63F32" w:rsidRDefault="00B51952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="006E482C">
        <w:rPr>
          <w:b/>
          <w:sz w:val="32"/>
          <w:szCs w:val="32"/>
        </w:rPr>
        <w:t>7</w:t>
      </w:r>
      <w:r w:rsidR="00C63F32" w:rsidRPr="00C63F32">
        <w:rPr>
          <w:b/>
          <w:sz w:val="32"/>
          <w:szCs w:val="32"/>
          <w:vertAlign w:val="superscript"/>
        </w:rPr>
        <w:t>th</w:t>
      </w:r>
      <w:r w:rsidR="00C63F32" w:rsidRPr="00C63F32">
        <w:rPr>
          <w:b/>
          <w:sz w:val="32"/>
          <w:szCs w:val="32"/>
        </w:rPr>
        <w:t xml:space="preserve"> International Conference on Data Analysis and Management</w:t>
      </w:r>
    </w:p>
    <w:p w14:paraId="01FC9F0C" w14:textId="4CEEC24A" w:rsidR="00C73FDD" w:rsidRPr="00C73FDD" w:rsidRDefault="00C63F32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C73FDD" w:rsidRPr="00C73FDD">
        <w:rPr>
          <w:bCs/>
          <w:i/>
        </w:rPr>
        <w:t>London Metropolitan University, London, UK (Venue Partner)</w:t>
      </w:r>
    </w:p>
    <w:p w14:paraId="536E2E9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in association with</w:t>
      </w:r>
    </w:p>
    <w:p w14:paraId="608F4CA8" w14:textId="36B039DB" w:rsidR="00166FEC" w:rsidRPr="00166FEC" w:rsidRDefault="00166FEC" w:rsidP="00166FEC">
      <w:pPr>
        <w:shd w:val="clear" w:color="auto" w:fill="FFFFFF"/>
        <w:jc w:val="center"/>
        <w:textAlignment w:val="baseline"/>
        <w:outlineLvl w:val="4"/>
        <w:rPr>
          <w:i/>
          <w:lang w:val="en-IN"/>
        </w:rPr>
      </w:pPr>
      <w:r w:rsidRPr="00166FEC">
        <w:rPr>
          <w:i/>
          <w:lang w:val="en-IN"/>
        </w:rPr>
        <w:t>WSG University, Bydgoszcz, Poland, Europe</w:t>
      </w:r>
    </w:p>
    <w:p w14:paraId="7C256D6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5730FDF6" w14:textId="77777777" w:rsidR="00166FEC" w:rsidRDefault="00166FEC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166FEC">
        <w:rPr>
          <w:bCs/>
          <w:i/>
        </w:rPr>
        <w:t>Portalegre Polytechnic University, Portugal, Europe</w:t>
      </w:r>
    </w:p>
    <w:p w14:paraId="30CAD04A" w14:textId="52CE80D3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11EBB72B" w14:textId="77777777" w:rsidR="0059293C" w:rsidRDefault="0059293C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59293C">
        <w:rPr>
          <w:bCs/>
          <w:i/>
        </w:rPr>
        <w:t>SGGW Management Institute, Poland, Portugal</w:t>
      </w:r>
    </w:p>
    <w:p w14:paraId="3A59759D" w14:textId="36851813" w:rsid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 w:rsidR="006E482C">
        <w:rPr>
          <w:bCs/>
          <w:i/>
        </w:rPr>
        <w:t>12</w:t>
      </w:r>
      <w:r w:rsidR="0044594A" w:rsidRPr="00B51952">
        <w:rPr>
          <w:bCs/>
          <w:i/>
          <w:vertAlign w:val="superscript"/>
        </w:rPr>
        <w:t>th</w:t>
      </w:r>
      <w:r w:rsidR="0044594A">
        <w:rPr>
          <w:bCs/>
          <w:i/>
        </w:rPr>
        <w:t xml:space="preserve"> –</w:t>
      </w:r>
      <w:r w:rsidRPr="00C73FDD">
        <w:rPr>
          <w:bCs/>
          <w:i/>
        </w:rPr>
        <w:t xml:space="preserve"> </w:t>
      </w:r>
      <w:r w:rsidR="00B51952">
        <w:rPr>
          <w:bCs/>
          <w:i/>
        </w:rPr>
        <w:t>1</w:t>
      </w:r>
      <w:r w:rsidR="00CC4DE8">
        <w:rPr>
          <w:bCs/>
          <w:i/>
        </w:rPr>
        <w:t>4</w:t>
      </w:r>
      <w:r w:rsidR="0059293C" w:rsidRPr="0044594A">
        <w:rPr>
          <w:bCs/>
          <w:i/>
          <w:vertAlign w:val="superscript"/>
        </w:rPr>
        <w:t>th</w:t>
      </w:r>
      <w:r w:rsidR="0059293C">
        <w:rPr>
          <w:bCs/>
          <w:i/>
        </w:rPr>
        <w:t xml:space="preserve"> </w:t>
      </w:r>
      <w:r w:rsidR="0059293C" w:rsidRPr="00C73FDD">
        <w:rPr>
          <w:bCs/>
          <w:i/>
        </w:rPr>
        <w:t>June</w:t>
      </w:r>
      <w:r w:rsidRPr="00C73FDD">
        <w:rPr>
          <w:bCs/>
          <w:i/>
        </w:rPr>
        <w:t xml:space="preserve"> 202</w:t>
      </w:r>
      <w:r w:rsidR="006E482C">
        <w:rPr>
          <w:bCs/>
          <w:i/>
        </w:rPr>
        <w:t>6</w:t>
      </w:r>
    </w:p>
    <w:bookmarkEnd w:id="1"/>
    <w:p w14:paraId="1501DE48" w14:textId="77777777" w:rsidR="00C73FDD" w:rsidRP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bookmarkEnd w:id="0"/>
    <w:p w14:paraId="03B9264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70FD6AFF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4FE9B3E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69674DC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E6E3E09" w14:textId="4C879AA3" w:rsidR="0071602D" w:rsidRDefault="0083136E" w:rsidP="00EA4126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 INSERT SEPCIAL SESSION NAME]</w:t>
      </w:r>
    </w:p>
    <w:p w14:paraId="7FDC157E" w14:textId="77777777" w:rsidR="0071602D" w:rsidRDefault="0071602D" w:rsidP="00EA4126">
      <w:pPr>
        <w:rPr>
          <w:rFonts w:ascii="Candara" w:hAnsi="Candara" w:cs="Arial"/>
          <w:b/>
          <w:sz w:val="22"/>
          <w:szCs w:val="22"/>
        </w:rPr>
      </w:pPr>
    </w:p>
    <w:p w14:paraId="68831257" w14:textId="42A12E84" w:rsidR="00EA4126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45B7D927" w14:textId="7EF758A8" w:rsidR="00EA4126" w:rsidRDefault="0083136E" w:rsidP="0071602D">
      <w:pPr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[ INSERT ORGANIZERS NAME WITH AFFILIATION &amp; EMAIL ID]</w:t>
      </w:r>
      <w:r w:rsidR="0071602D" w:rsidRPr="0071602D">
        <w:rPr>
          <w:rFonts w:ascii="Candara" w:hAnsi="Candara" w:cs="Arial"/>
          <w:b/>
          <w:bCs/>
          <w:sz w:val="22"/>
          <w:szCs w:val="22"/>
        </w:rPr>
        <w:cr/>
      </w:r>
    </w:p>
    <w:p w14:paraId="34718E28" w14:textId="04E5F6C3" w:rsidR="00C344F0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EA4126">
        <w:rPr>
          <w:rFonts w:ascii="Candara" w:hAnsi="Candara" w:cs="Arial"/>
          <w:b/>
          <w:bCs/>
          <w:color w:val="FF6600"/>
          <w:sz w:val="22"/>
          <w:szCs w:val="22"/>
        </w:rPr>
        <w:t>EDITORIAL BOARD: (Optional)</w:t>
      </w:r>
      <w:r w:rsidR="00EA4126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2CF87CA7" w14:textId="77777777" w:rsidR="00EB6811" w:rsidRPr="00C02772" w:rsidRDefault="00EB6811" w:rsidP="00EB6811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1849AF7A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17B07A4D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7D1E3470" w14:textId="5DDD8E7F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9C49FA1" w14:textId="0B0BC51C" w:rsidR="0071602D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INSERT THE SCOPE OF THE SESSION IN FEW LINES]</w:t>
      </w:r>
    </w:p>
    <w:p w14:paraId="48DBDCA6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3E6588F9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60F08A5E" w14:textId="155FC94C" w:rsidR="00C344F0" w:rsidRPr="002D7DDC" w:rsidRDefault="00C344F0" w:rsidP="00DC6928">
      <w:pPr>
        <w:jc w:val="both"/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06F916D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1CEEC02E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728D37F5" w14:textId="77777777" w:rsidR="00EB6811" w:rsidRPr="00C02772" w:rsidRDefault="00EB6811" w:rsidP="00EB6811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5A50C76F" w14:textId="77777777" w:rsidR="0083136E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5BECD7E4" w14:textId="77777777" w:rsidR="0083136E" w:rsidRPr="00DC6928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14146526" w14:textId="2AF87CC4" w:rsidR="00327086" w:rsidRPr="002D7DDC" w:rsidRDefault="00C344F0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6D7923FD" w14:textId="18E05084" w:rsidR="00C344F0" w:rsidRPr="00EA4126" w:rsidRDefault="00C344F0" w:rsidP="0071602D">
      <w:pPr>
        <w:pStyle w:val="BodyText"/>
        <w:jc w:val="both"/>
        <w:rPr>
          <w:rFonts w:ascii="Candara" w:hAnsi="Candara" w:cs="Arial"/>
          <w:b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="0083136E">
        <w:rPr>
          <w:rFonts w:ascii="Candara" w:hAnsi="Candara" w:cs="Arial"/>
          <w:b/>
        </w:rPr>
        <w:t xml:space="preserve">[INSERT SESSION NAME </w:t>
      </w:r>
      <w:r w:rsidR="0071602D" w:rsidRPr="0071602D">
        <w:rPr>
          <w:rFonts w:ascii="Candara" w:hAnsi="Candara" w:cs="Arial"/>
          <w:b/>
        </w:rPr>
        <w:t xml:space="preserve">on or before </w:t>
      </w:r>
      <w:r w:rsidR="0083136E">
        <w:rPr>
          <w:rFonts w:ascii="Candara" w:hAnsi="Candara" w:cs="Arial"/>
          <w:b/>
        </w:rPr>
        <w:t>INSERT DATE ]</w:t>
      </w:r>
      <w:r w:rsidR="0071602D">
        <w:rPr>
          <w:rFonts w:ascii="Candara" w:hAnsi="Candara" w:cs="Arial"/>
          <w:b/>
        </w:rPr>
        <w:t xml:space="preserve"> </w:t>
      </w:r>
      <w:r w:rsidR="00EA4126">
        <w:rPr>
          <w:rFonts w:ascii="Candara" w:hAnsi="Candara" w:cs="Arial"/>
          <w:b/>
        </w:rPr>
        <w:t xml:space="preserve">. </w:t>
      </w:r>
      <w:r w:rsidRPr="00C02772">
        <w:rPr>
          <w:rFonts w:ascii="Candara" w:hAnsi="Candara" w:cs="Arial"/>
        </w:rPr>
        <w:t xml:space="preserve">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="007D6CA2" w:rsidRPr="00BF415C">
        <w:rPr>
          <w:rFonts w:ascii="Candara" w:hAnsi="Candara"/>
          <w:szCs w:val="22"/>
        </w:rPr>
        <w:t xml:space="preserve">at </w:t>
      </w:r>
      <w:hyperlink r:id="rId11" w:history="1">
        <w:r w:rsidR="007D6CA2" w:rsidRPr="00B93E38">
          <w:rPr>
            <w:rStyle w:val="Hyperlink"/>
            <w:rFonts w:ascii="Candara" w:hAnsi="Candara"/>
            <w:szCs w:val="22"/>
          </w:rPr>
          <w:t>https://icdam-conf.com/downloads</w:t>
        </w:r>
      </w:hyperlink>
      <w:r w:rsidR="007D6CA2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</w:t>
      </w:r>
      <w:r w:rsidR="007D6CA2">
        <w:rPr>
          <w:rFonts w:ascii="Candara" w:hAnsi="Candara" w:cs="Arial"/>
        </w:rPr>
        <w:t>peer-review</w:t>
      </w:r>
      <w:r w:rsidRPr="00C02772">
        <w:rPr>
          <w:rFonts w:ascii="Candara" w:hAnsi="Candara" w:cs="Arial"/>
        </w:rPr>
        <w:t xml:space="preserve"> basis. </w:t>
      </w:r>
    </w:p>
    <w:p w14:paraId="5B66A229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0B67E57A" w14:textId="79505F3A" w:rsidR="00573551" w:rsidRPr="00DC6928" w:rsidRDefault="00573551" w:rsidP="0071602D">
      <w:pPr>
        <w:pStyle w:val="HTMLBody"/>
        <w:jc w:val="both"/>
        <w:rPr>
          <w:rFonts w:ascii="Candara" w:hAnsi="Candara"/>
          <w:b/>
          <w:bCs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</w:t>
      </w:r>
      <w:r w:rsidR="007D6CA2">
        <w:rPr>
          <w:rFonts w:ascii="Candara" w:hAnsi="Candara"/>
          <w:sz w:val="22"/>
          <w:szCs w:val="22"/>
        </w:rPr>
        <w:t xml:space="preserve">a </w:t>
      </w:r>
      <w:r>
        <w:rPr>
          <w:rFonts w:ascii="Candara" w:hAnsi="Candara"/>
          <w:sz w:val="22"/>
          <w:szCs w:val="22"/>
        </w:rPr>
        <w:t xml:space="preserve">paper in this special session, please specify </w:t>
      </w:r>
      <w:r w:rsidR="0071602D" w:rsidRPr="0071602D">
        <w:rPr>
          <w:rFonts w:ascii="Candara" w:hAnsi="Candara"/>
          <w:b/>
          <w:bCs/>
          <w:sz w:val="22"/>
          <w:szCs w:val="22"/>
        </w:rPr>
        <w:t xml:space="preserve"> [</w:t>
      </w:r>
      <w:r w:rsidR="0083136E">
        <w:rPr>
          <w:rFonts w:ascii="Candara" w:hAnsi="Candara"/>
          <w:b/>
          <w:bCs/>
          <w:sz w:val="22"/>
          <w:szCs w:val="22"/>
        </w:rPr>
        <w:t>SESSION NAME</w:t>
      </w:r>
      <w:r w:rsidR="0071602D" w:rsidRPr="0071602D">
        <w:rPr>
          <w:rFonts w:ascii="Candara" w:hAnsi="Candara"/>
          <w:b/>
          <w:bCs/>
          <w:sz w:val="22"/>
          <w:szCs w:val="22"/>
        </w:rPr>
        <w:t>]</w:t>
      </w:r>
      <w:r w:rsidR="0071602D">
        <w:rPr>
          <w:rFonts w:ascii="Candara" w:hAnsi="Candara"/>
          <w:b/>
          <w:bCs/>
          <w:sz w:val="22"/>
          <w:szCs w:val="22"/>
        </w:rPr>
        <w:t xml:space="preserve"> </w:t>
      </w:r>
      <w:r>
        <w:rPr>
          <w:rFonts w:ascii="Candara" w:hAnsi="Candara"/>
          <w:sz w:val="22"/>
          <w:szCs w:val="22"/>
        </w:rPr>
        <w:t>at the top (above paper title) of the first page of your paper.</w:t>
      </w:r>
    </w:p>
    <w:p w14:paraId="2BDB1FFC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1066D5E6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542899BE" w14:textId="77777777" w:rsidR="00313C36" w:rsidRDefault="00313C36"/>
    <w:sectPr w:rsidR="00313C36" w:rsidSect="0083136E">
      <w:pgSz w:w="12240" w:h="15840"/>
      <w:pgMar w:top="851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042C3DE2"/>
    <w:multiLevelType w:val="hybridMultilevel"/>
    <w:tmpl w:val="AB72C6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40FC1"/>
    <w:multiLevelType w:val="hybridMultilevel"/>
    <w:tmpl w:val="6C9042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616B3"/>
    <w:multiLevelType w:val="hybridMultilevel"/>
    <w:tmpl w:val="FB440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0273E"/>
    <w:multiLevelType w:val="hybridMultilevel"/>
    <w:tmpl w:val="56160D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ED43D2"/>
    <w:multiLevelType w:val="hybridMultilevel"/>
    <w:tmpl w:val="1A50E1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76854"/>
    <w:multiLevelType w:val="hybridMultilevel"/>
    <w:tmpl w:val="76947A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D6058E"/>
    <w:multiLevelType w:val="hybridMultilevel"/>
    <w:tmpl w:val="A508AA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44244A"/>
    <w:multiLevelType w:val="hybridMultilevel"/>
    <w:tmpl w:val="CE040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66296F"/>
    <w:multiLevelType w:val="hybridMultilevel"/>
    <w:tmpl w:val="5F9A00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4"/>
  </w:num>
  <w:num w:numId="12">
    <w:abstractNumId w:val="11"/>
  </w:num>
  <w:num w:numId="13">
    <w:abstractNumId w:val="9"/>
  </w:num>
  <w:num w:numId="14">
    <w:abstractNumId w:val="5"/>
  </w:num>
  <w:num w:numId="15">
    <w:abstractNumId w:val="6"/>
  </w:num>
  <w:num w:numId="16">
    <w:abstractNumId w:val="12"/>
  </w:num>
  <w:num w:numId="17">
    <w:abstractNumId w:val="7"/>
  </w:num>
  <w:num w:numId="18">
    <w:abstractNumId w:val="3"/>
  </w:num>
  <w:num w:numId="19">
    <w:abstractNumId w:val="1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sLAwsjC3NDM3MTFU0lEKTi0uzszPAykwrgUAFp2o/SwAAAA="/>
  </w:docVars>
  <w:rsids>
    <w:rsidRoot w:val="00C344F0"/>
    <w:rsid w:val="00087BBE"/>
    <w:rsid w:val="000E266A"/>
    <w:rsid w:val="000F4E77"/>
    <w:rsid w:val="0015084B"/>
    <w:rsid w:val="00166FEC"/>
    <w:rsid w:val="00172563"/>
    <w:rsid w:val="00217214"/>
    <w:rsid w:val="002D7DDC"/>
    <w:rsid w:val="00313C36"/>
    <w:rsid w:val="00327086"/>
    <w:rsid w:val="00381BA2"/>
    <w:rsid w:val="0044594A"/>
    <w:rsid w:val="00484A3E"/>
    <w:rsid w:val="004E0AD1"/>
    <w:rsid w:val="00573551"/>
    <w:rsid w:val="0059293C"/>
    <w:rsid w:val="005936FA"/>
    <w:rsid w:val="005F4F64"/>
    <w:rsid w:val="00644B17"/>
    <w:rsid w:val="006E482C"/>
    <w:rsid w:val="0071602D"/>
    <w:rsid w:val="007D6CA2"/>
    <w:rsid w:val="0083136E"/>
    <w:rsid w:val="008F45B1"/>
    <w:rsid w:val="009017F7"/>
    <w:rsid w:val="00A11EBF"/>
    <w:rsid w:val="00B51952"/>
    <w:rsid w:val="00B60326"/>
    <w:rsid w:val="00BF2E3B"/>
    <w:rsid w:val="00C344F0"/>
    <w:rsid w:val="00C42CD6"/>
    <w:rsid w:val="00C63F32"/>
    <w:rsid w:val="00C73FDD"/>
    <w:rsid w:val="00C9075F"/>
    <w:rsid w:val="00CC4DE8"/>
    <w:rsid w:val="00CF6C7C"/>
    <w:rsid w:val="00D82256"/>
    <w:rsid w:val="00DC6928"/>
    <w:rsid w:val="00EA4126"/>
    <w:rsid w:val="00EB6811"/>
    <w:rsid w:val="00F13D0D"/>
    <w:rsid w:val="00F166B2"/>
    <w:rsid w:val="00FD30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B5C22"/>
  <w15:docId w15:val="{665E0639-8AA2-49F3-A110-93872C1B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Strong">
    <w:name w:val="Strong"/>
    <w:basedOn w:val="DefaultParagraphFont"/>
    <w:uiPriority w:val="22"/>
    <w:qFormat/>
    <w:rsid w:val="009017F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D6CA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9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icdam-conf.com/downloa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F083F4-8A2E-4CF0-AE77-D9CC7EED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16</cp:revision>
  <cp:lastPrinted>2024-01-08T11:34:00Z</cp:lastPrinted>
  <dcterms:created xsi:type="dcterms:W3CDTF">2023-08-28T08:09:00Z</dcterms:created>
  <dcterms:modified xsi:type="dcterms:W3CDTF">2025-12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</Properties>
</file>